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0850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00" w:firstRow="0" w:lastRow="0" w:firstColumn="0" w:lastColumn="0" w:noHBand="0" w:noVBand="0"/>
      </w:tblPr>
      <w:tblGrid>
        <w:gridCol w:w="578"/>
        <w:gridCol w:w="643"/>
        <w:gridCol w:w="4252"/>
        <w:gridCol w:w="2552"/>
        <w:gridCol w:w="2900"/>
      </w:tblGrid>
      <w:tr w:rsidR="0095157C" w:rsidRPr="005A1038" w14:paraId="3C138C96" w14:textId="77777777" w:rsidTr="00861E3E">
        <w:trPr>
          <w:trHeight w:val="210"/>
        </w:trPr>
        <w:tc>
          <w:tcPr>
            <w:tcW w:w="10850" w:type="dxa"/>
            <w:gridSpan w:val="5"/>
            <w:noWrap/>
          </w:tcPr>
          <w:p w14:paraId="196149D1" w14:textId="790028ED" w:rsidR="003C22DE" w:rsidRPr="005A1038" w:rsidRDefault="00383F67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MÜHENDİSLİK YÖNETİMİ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NABİLİM DAL</w:t>
            </w: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I </w:t>
            </w:r>
            <w:r w:rsidR="00BD06A0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EZLİ 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ÜKSEK LİSANS DERS PROGRAMI </w:t>
            </w:r>
          </w:p>
          <w:p w14:paraId="44599770" w14:textId="2F128B92" w:rsidR="003C22DE" w:rsidRPr="005A1038" w:rsidRDefault="00383F67" w:rsidP="001C39D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gramStart"/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76DC0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</w:t>
            </w:r>
            <w:proofErr w:type="gramEnd"/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202</w:t>
            </w:r>
            <w:r w:rsidR="00176DC0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6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ĞİTİM-ÖĞRETİM </w:t>
            </w:r>
            <w:proofErr w:type="gramStart"/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ILI  </w:t>
            </w:r>
            <w:r w:rsidR="00176DC0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GÜZ</w:t>
            </w:r>
            <w:proofErr w:type="gramEnd"/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YARIYILI</w:t>
            </w:r>
            <w:r w:rsidR="00A61F7B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HAFTALIK</w:t>
            </w:r>
            <w:r w:rsidR="003C22DE"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DERS PROGRAMI</w:t>
            </w:r>
          </w:p>
        </w:tc>
      </w:tr>
      <w:tr w:rsidR="0095157C" w:rsidRPr="005A1038" w14:paraId="4E25D979" w14:textId="77777777" w:rsidTr="00706020">
        <w:trPr>
          <w:trHeight w:val="210"/>
        </w:trPr>
        <w:tc>
          <w:tcPr>
            <w:tcW w:w="578" w:type="dxa"/>
            <w:noWrap/>
          </w:tcPr>
          <w:p w14:paraId="55053BB8" w14:textId="77777777" w:rsidR="003C22DE" w:rsidRPr="005A1038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568" w:type="dxa"/>
            <w:noWrap/>
          </w:tcPr>
          <w:p w14:paraId="44D0EAE5" w14:textId="77777777" w:rsidR="003C22DE" w:rsidRPr="005A1038" w:rsidRDefault="003C22DE" w:rsidP="003C22D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4252" w:type="dxa"/>
            <w:tcBorders>
              <w:top w:val="single" w:sz="18" w:space="0" w:color="auto"/>
            </w:tcBorders>
            <w:noWrap/>
          </w:tcPr>
          <w:p w14:paraId="1DD01FFF" w14:textId="77777777" w:rsidR="003C22DE" w:rsidRPr="005A1038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552" w:type="dxa"/>
            <w:tcBorders>
              <w:top w:val="single" w:sz="18" w:space="0" w:color="auto"/>
            </w:tcBorders>
            <w:noWrap/>
          </w:tcPr>
          <w:p w14:paraId="54683414" w14:textId="77777777" w:rsidR="003C22DE" w:rsidRPr="005A1038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2900" w:type="dxa"/>
            <w:tcBorders>
              <w:top w:val="single" w:sz="18" w:space="0" w:color="auto"/>
            </w:tcBorders>
            <w:noWrap/>
          </w:tcPr>
          <w:p w14:paraId="3CA2D72E" w14:textId="77777777" w:rsidR="003C22DE" w:rsidRPr="005A1038" w:rsidRDefault="003C22DE" w:rsidP="003C22D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b/>
                <w:sz w:val="16"/>
                <w:szCs w:val="16"/>
              </w:rPr>
              <w:t>DERSLİK</w:t>
            </w:r>
          </w:p>
        </w:tc>
      </w:tr>
      <w:tr w:rsidR="00CF77DF" w:rsidRPr="005A1038" w14:paraId="795F4AC3" w14:textId="77777777" w:rsidTr="00706020">
        <w:trPr>
          <w:trHeight w:val="210"/>
        </w:trPr>
        <w:tc>
          <w:tcPr>
            <w:tcW w:w="578" w:type="dxa"/>
            <w:vMerge w:val="restart"/>
            <w:noWrap/>
          </w:tcPr>
          <w:p w14:paraId="1D14E80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6160BB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56CB532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141CE7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Z</w:t>
            </w:r>
          </w:p>
          <w:p w14:paraId="6499A5A2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757416D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019DDC0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  <w:p w14:paraId="200FA86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13BB59E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1575790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İ</w:t>
            </w:r>
          </w:p>
          <w:p w14:paraId="56B1E6C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68" w:type="dxa"/>
            <w:noWrap/>
          </w:tcPr>
          <w:p w14:paraId="01EEB2C7" w14:textId="2D6ADF7E" w:rsidR="00CF77DF" w:rsidRPr="005A1038" w:rsidRDefault="00A90A1A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8:00</w:t>
            </w:r>
          </w:p>
        </w:tc>
        <w:tc>
          <w:tcPr>
            <w:tcW w:w="4252" w:type="dxa"/>
            <w:noWrap/>
          </w:tcPr>
          <w:p w14:paraId="3D4D35B0" w14:textId="32ABA7A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56118006" w14:textId="17C9C58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786943E9" w14:textId="72BEAB9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5B7355DE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7C4044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5E46E1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4252" w:type="dxa"/>
            <w:noWrap/>
          </w:tcPr>
          <w:p w14:paraId="775F089E" w14:textId="20D516E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552" w:type="dxa"/>
            <w:noWrap/>
          </w:tcPr>
          <w:p w14:paraId="13DA8711" w14:textId="152F1FF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00" w:type="dxa"/>
            <w:noWrap/>
          </w:tcPr>
          <w:p w14:paraId="417C5FC8" w14:textId="4F6BC93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C88F2D3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2B21A2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5A2820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252" w:type="dxa"/>
            <w:noWrap/>
          </w:tcPr>
          <w:p w14:paraId="3663B03F" w14:textId="1C3CA33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552" w:type="dxa"/>
            <w:noWrap/>
          </w:tcPr>
          <w:p w14:paraId="296D28F8" w14:textId="456E731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00" w:type="dxa"/>
            <w:noWrap/>
          </w:tcPr>
          <w:p w14:paraId="5BC981E4" w14:textId="5DDDB61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07F2E552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CD8712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67AB41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4252" w:type="dxa"/>
            <w:noWrap/>
          </w:tcPr>
          <w:p w14:paraId="0C5BFA61" w14:textId="7213CB2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1 Matematiksel Modelleme ve Optimizasyon</w:t>
            </w:r>
          </w:p>
        </w:tc>
        <w:tc>
          <w:tcPr>
            <w:tcW w:w="2552" w:type="dxa"/>
            <w:noWrap/>
          </w:tcPr>
          <w:p w14:paraId="3FA0FFCE" w14:textId="7DBB57B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elih YÜCESAN</w:t>
            </w:r>
          </w:p>
        </w:tc>
        <w:tc>
          <w:tcPr>
            <w:tcW w:w="2900" w:type="dxa"/>
            <w:noWrap/>
          </w:tcPr>
          <w:p w14:paraId="1E824DE4" w14:textId="680B638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40B13318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AC0396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B67D8AC" w14:textId="1B2F0785" w:rsidR="00CF77DF" w:rsidRPr="005A1038" w:rsidRDefault="00A90A1A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4252" w:type="dxa"/>
            <w:noWrap/>
          </w:tcPr>
          <w:p w14:paraId="09F022AB" w14:textId="19C3063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552" w:type="dxa"/>
            <w:noWrap/>
          </w:tcPr>
          <w:p w14:paraId="5C6EA80D" w14:textId="69D2562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1C31E1D4" w14:textId="453FFEC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48759C9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901F89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BAA564E" w14:textId="6950A4A8" w:rsidR="00CF77DF" w:rsidRPr="005A1038" w:rsidRDefault="00A90A1A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4252" w:type="dxa"/>
            <w:noWrap/>
          </w:tcPr>
          <w:p w14:paraId="20BDB093" w14:textId="780B604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552" w:type="dxa"/>
            <w:noWrap/>
          </w:tcPr>
          <w:p w14:paraId="282BC0C2" w14:textId="445DBC9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318EA5A6" w14:textId="4FDECC6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76DE48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305D53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1D0FF22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4252" w:type="dxa"/>
            <w:noWrap/>
          </w:tcPr>
          <w:p w14:paraId="79D8B3FC" w14:textId="73ECEFF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9 İnsan Kaynakları Yönetimi</w:t>
            </w:r>
          </w:p>
        </w:tc>
        <w:tc>
          <w:tcPr>
            <w:tcW w:w="2552" w:type="dxa"/>
            <w:noWrap/>
          </w:tcPr>
          <w:p w14:paraId="097DB579" w14:textId="2B0083E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36A79E3A" w14:textId="45E824FB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09FA0585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2DE5A1A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D7778D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4252" w:type="dxa"/>
            <w:noWrap/>
          </w:tcPr>
          <w:p w14:paraId="4B6446B2" w14:textId="55FCCDB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60F8EC09" w14:textId="44B7B08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4883F926" w14:textId="347341F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460A3C29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7B2633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194C25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4252" w:type="dxa"/>
            <w:noWrap/>
          </w:tcPr>
          <w:p w14:paraId="72EF8400" w14:textId="117C264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09 İnovasyon ve Ar-Ge Yönetimi</w:t>
            </w:r>
          </w:p>
        </w:tc>
        <w:tc>
          <w:tcPr>
            <w:tcW w:w="2552" w:type="dxa"/>
            <w:noWrap/>
          </w:tcPr>
          <w:p w14:paraId="69A7E776" w14:textId="57C23E9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00" w:type="dxa"/>
            <w:noWrap/>
          </w:tcPr>
          <w:p w14:paraId="6967969F" w14:textId="13DE1D5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662A4C6B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1B2C80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2B0E4A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4252" w:type="dxa"/>
            <w:noWrap/>
          </w:tcPr>
          <w:p w14:paraId="273FA26C" w14:textId="777463A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09 İnovasyon ve Ar-Ge Yönetimi</w:t>
            </w:r>
          </w:p>
        </w:tc>
        <w:tc>
          <w:tcPr>
            <w:tcW w:w="2552" w:type="dxa"/>
            <w:noWrap/>
          </w:tcPr>
          <w:p w14:paraId="4F46C9F9" w14:textId="7D448B4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00" w:type="dxa"/>
            <w:noWrap/>
          </w:tcPr>
          <w:p w14:paraId="69BF2CE5" w14:textId="4B1892C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3CC53276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F23CD3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B84FEBD" w14:textId="4D97DB21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4252" w:type="dxa"/>
            <w:noWrap/>
          </w:tcPr>
          <w:p w14:paraId="782D7C3D" w14:textId="57774C3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09 İnovasyon ve Ar-Ge Yönetimi</w:t>
            </w:r>
          </w:p>
        </w:tc>
        <w:tc>
          <w:tcPr>
            <w:tcW w:w="2552" w:type="dxa"/>
            <w:noWrap/>
          </w:tcPr>
          <w:p w14:paraId="0404195D" w14:textId="18E27A6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Prof. Dr. Kenan PEKER</w:t>
            </w:r>
          </w:p>
        </w:tc>
        <w:tc>
          <w:tcPr>
            <w:tcW w:w="2900" w:type="dxa"/>
            <w:noWrap/>
          </w:tcPr>
          <w:p w14:paraId="2C4DB929" w14:textId="08C4E0E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CF77DF" w:rsidRPr="005A1038" w14:paraId="197F31EA" w14:textId="77777777" w:rsidTr="00706020">
        <w:trPr>
          <w:trHeight w:val="210"/>
        </w:trPr>
        <w:tc>
          <w:tcPr>
            <w:tcW w:w="578" w:type="dxa"/>
            <w:vMerge w:val="restart"/>
            <w:noWrap/>
          </w:tcPr>
          <w:p w14:paraId="7FC28F0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5F6819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CD693F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EF6315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5D061B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  <w:p w14:paraId="7641E51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58FEE9B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  <w:p w14:paraId="4657FDA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  <w:p w14:paraId="38AA94A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316CD1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1CC6210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7EDDC3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7B251BB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68" w:type="dxa"/>
            <w:noWrap/>
          </w:tcPr>
          <w:p w14:paraId="59A431B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4252" w:type="dxa"/>
            <w:noWrap/>
          </w:tcPr>
          <w:p w14:paraId="0B13056E" w14:textId="42C038B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73C4144A" w14:textId="1C389BD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444B5817" w14:textId="780CC04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06DC2B72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3FAAA36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04B14D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4252" w:type="dxa"/>
            <w:noWrap/>
          </w:tcPr>
          <w:p w14:paraId="2B6A2F1A" w14:textId="01A3784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239DD37C" w14:textId="2F5F99F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78C70A1E" w14:textId="634D812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3E4F3C02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77B625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378B11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252" w:type="dxa"/>
            <w:noWrap/>
          </w:tcPr>
          <w:p w14:paraId="282DD6FB" w14:textId="0E73E84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019D340D" w14:textId="08A71F9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06E29A89" w14:textId="774AB8F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0EDD19EF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0BDED9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1504EF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4252" w:type="dxa"/>
            <w:noWrap/>
          </w:tcPr>
          <w:p w14:paraId="50F2FBEE" w14:textId="0DAAF34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14B7AB66" w14:textId="4FC9D98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65372040" w14:textId="0FA1DDE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2DCFF5B8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338A1C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EA2C20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4252" w:type="dxa"/>
            <w:shd w:val="clear" w:color="auto" w:fill="000000" w:themeFill="text1"/>
            <w:noWrap/>
          </w:tcPr>
          <w:p w14:paraId="04FA80FB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A103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552" w:type="dxa"/>
            <w:shd w:val="clear" w:color="auto" w:fill="000000" w:themeFill="text1"/>
            <w:noWrap/>
          </w:tcPr>
          <w:p w14:paraId="1932C905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A103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900" w:type="dxa"/>
            <w:shd w:val="clear" w:color="auto" w:fill="000000" w:themeFill="text1"/>
            <w:noWrap/>
          </w:tcPr>
          <w:p w14:paraId="4C568242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CF77DF" w:rsidRPr="005A1038" w14:paraId="73CC077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E12623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424ED80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4252" w:type="dxa"/>
            <w:noWrap/>
          </w:tcPr>
          <w:p w14:paraId="65C29501" w14:textId="29F94DB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552" w:type="dxa"/>
            <w:noWrap/>
          </w:tcPr>
          <w:p w14:paraId="74DB28FE" w14:textId="5C26D2F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00" w:type="dxa"/>
            <w:noWrap/>
          </w:tcPr>
          <w:p w14:paraId="16C08C1E" w14:textId="587879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CF77DF" w:rsidRPr="005A1038" w14:paraId="1367605B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547D67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FFAA87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4252" w:type="dxa"/>
            <w:noWrap/>
          </w:tcPr>
          <w:p w14:paraId="2E1D70A3" w14:textId="3BDA6B8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552" w:type="dxa"/>
            <w:noWrap/>
          </w:tcPr>
          <w:p w14:paraId="3A76F8C7" w14:textId="6323950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00" w:type="dxa"/>
            <w:noWrap/>
          </w:tcPr>
          <w:p w14:paraId="0132C2CA" w14:textId="2F46B4B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CF77DF" w:rsidRPr="005A1038" w14:paraId="149DE4D3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FE8338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A0E081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4252" w:type="dxa"/>
            <w:noWrap/>
          </w:tcPr>
          <w:p w14:paraId="575A3400" w14:textId="27E7972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 5003 Mühendisler için İstatiksel Analiz</w:t>
            </w:r>
          </w:p>
        </w:tc>
        <w:tc>
          <w:tcPr>
            <w:tcW w:w="2552" w:type="dxa"/>
            <w:noWrap/>
          </w:tcPr>
          <w:p w14:paraId="3A89BA51" w14:textId="5AD2055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oç. Dr. Melih YÜCESAN</w:t>
            </w:r>
          </w:p>
        </w:tc>
        <w:tc>
          <w:tcPr>
            <w:tcW w:w="2900" w:type="dxa"/>
            <w:noWrap/>
          </w:tcPr>
          <w:p w14:paraId="50BD98DB" w14:textId="0712E95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 xml:space="preserve"> Mühendislik Fakültesi Derslikleri 1. Kat </w:t>
            </w:r>
          </w:p>
        </w:tc>
      </w:tr>
      <w:tr w:rsidR="00CF77DF" w:rsidRPr="005A1038" w14:paraId="74CFCA07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8602F4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D0241E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4252" w:type="dxa"/>
            <w:noWrap/>
          </w:tcPr>
          <w:p w14:paraId="0AA65073" w14:textId="280A7C9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2968FB0F" w14:textId="1722AB1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3B743987" w14:textId="16A3709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58BBBF7F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286748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B30BD1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4252" w:type="dxa"/>
            <w:noWrap/>
          </w:tcPr>
          <w:p w14:paraId="77D35D6B" w14:textId="431D385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1 Stratejik Planlama ve Yönetim</w:t>
            </w:r>
          </w:p>
        </w:tc>
        <w:tc>
          <w:tcPr>
            <w:tcW w:w="2552" w:type="dxa"/>
            <w:noWrap/>
          </w:tcPr>
          <w:p w14:paraId="02B3BCF3" w14:textId="65E5848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00" w:type="dxa"/>
            <w:noWrap/>
          </w:tcPr>
          <w:p w14:paraId="4464591E" w14:textId="5BE1946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7759B0B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35AE55B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C19FFA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4252" w:type="dxa"/>
            <w:noWrap/>
          </w:tcPr>
          <w:p w14:paraId="0C7184C9" w14:textId="70A3437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1 Stratejik Planlama ve Yönetim</w:t>
            </w:r>
          </w:p>
        </w:tc>
        <w:tc>
          <w:tcPr>
            <w:tcW w:w="2552" w:type="dxa"/>
            <w:noWrap/>
          </w:tcPr>
          <w:p w14:paraId="79FFC1B2" w14:textId="7ADB15E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00" w:type="dxa"/>
            <w:noWrap/>
          </w:tcPr>
          <w:p w14:paraId="63B6D015" w14:textId="78068C2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0A308C6D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19F567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8C4253C" w14:textId="6C90DE05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9:00</w:t>
            </w:r>
          </w:p>
        </w:tc>
        <w:tc>
          <w:tcPr>
            <w:tcW w:w="4252" w:type="dxa"/>
            <w:noWrap/>
          </w:tcPr>
          <w:p w14:paraId="77D5561F" w14:textId="141A901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21 Stratejik Planlama ve Yönetim</w:t>
            </w:r>
          </w:p>
        </w:tc>
        <w:tc>
          <w:tcPr>
            <w:tcW w:w="2552" w:type="dxa"/>
            <w:noWrap/>
          </w:tcPr>
          <w:p w14:paraId="4E55DB12" w14:textId="1039DE9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Prof. Dr. Kenan PEKER</w:t>
            </w:r>
          </w:p>
        </w:tc>
        <w:tc>
          <w:tcPr>
            <w:tcW w:w="2900" w:type="dxa"/>
            <w:noWrap/>
          </w:tcPr>
          <w:p w14:paraId="4EC22C76" w14:textId="2E3BAD7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CF77DF" w:rsidRPr="005A1038" w14:paraId="4A2A3601" w14:textId="77777777" w:rsidTr="00706020">
        <w:trPr>
          <w:trHeight w:val="210"/>
        </w:trPr>
        <w:tc>
          <w:tcPr>
            <w:tcW w:w="578" w:type="dxa"/>
            <w:vMerge w:val="restart"/>
            <w:noWrap/>
          </w:tcPr>
          <w:p w14:paraId="46DE06D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4EB971B2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3B4BA2B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Ç</w:t>
            </w:r>
          </w:p>
          <w:p w14:paraId="5FAE134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42691F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46BA7E4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7B8B69E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E6B4D7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65869F4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7899153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23D1036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68" w:type="dxa"/>
            <w:noWrap/>
          </w:tcPr>
          <w:p w14:paraId="247C677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8.00</w:t>
            </w:r>
          </w:p>
        </w:tc>
        <w:tc>
          <w:tcPr>
            <w:tcW w:w="4252" w:type="dxa"/>
            <w:noWrap/>
          </w:tcPr>
          <w:p w14:paraId="5399893B" w14:textId="717F129E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44329033" w14:textId="5B4497C4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62D2C05A" w14:textId="355A10D5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CF77DF" w:rsidRPr="005A1038" w14:paraId="6B76CC7E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066A12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C401D8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9.00</w:t>
            </w:r>
          </w:p>
        </w:tc>
        <w:tc>
          <w:tcPr>
            <w:tcW w:w="4252" w:type="dxa"/>
            <w:noWrap/>
          </w:tcPr>
          <w:p w14:paraId="12B94971" w14:textId="1FBB23D6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69432A85" w14:textId="40628CAA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50C3328B" w14:textId="32FA1E20" w:rsidR="00CF77DF" w:rsidRPr="005A1038" w:rsidRDefault="00CF77DF" w:rsidP="00CF77D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CF77DF" w:rsidRPr="005A1038" w14:paraId="0CA04406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790015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A908BA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252" w:type="dxa"/>
            <w:noWrap/>
          </w:tcPr>
          <w:p w14:paraId="164B253F" w14:textId="103095F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 xml:space="preserve"> DİJ111 Dijital Okur Yazarlık </w:t>
            </w:r>
          </w:p>
        </w:tc>
        <w:tc>
          <w:tcPr>
            <w:tcW w:w="2552" w:type="dxa"/>
            <w:noWrap/>
          </w:tcPr>
          <w:p w14:paraId="5BE09AC2" w14:textId="635ACC3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00" w:type="dxa"/>
            <w:noWrap/>
          </w:tcPr>
          <w:p w14:paraId="529DD925" w14:textId="427AFE2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3057879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B5E5D0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E233D3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4252" w:type="dxa"/>
            <w:noWrap/>
          </w:tcPr>
          <w:p w14:paraId="58EF5971" w14:textId="1B2C5E7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İJ111 Dijital Okur Yazarlık</w:t>
            </w:r>
          </w:p>
        </w:tc>
        <w:tc>
          <w:tcPr>
            <w:tcW w:w="2552" w:type="dxa"/>
            <w:noWrap/>
          </w:tcPr>
          <w:p w14:paraId="71471964" w14:textId="0146122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r. Öğr. Üyesi Yasal ÖZDEMİR</w:t>
            </w:r>
          </w:p>
        </w:tc>
        <w:tc>
          <w:tcPr>
            <w:tcW w:w="2900" w:type="dxa"/>
            <w:noWrap/>
          </w:tcPr>
          <w:p w14:paraId="4FA60D42" w14:textId="0375206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6DA49567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28F9E4A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5C4CB7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4252" w:type="dxa"/>
            <w:shd w:val="clear" w:color="auto" w:fill="000000" w:themeFill="text1"/>
            <w:noWrap/>
          </w:tcPr>
          <w:p w14:paraId="39BF031A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552" w:type="dxa"/>
            <w:shd w:val="clear" w:color="auto" w:fill="000000" w:themeFill="text1"/>
            <w:noWrap/>
          </w:tcPr>
          <w:p w14:paraId="6FE6D8FB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00" w:type="dxa"/>
            <w:shd w:val="clear" w:color="auto" w:fill="000000" w:themeFill="text1"/>
            <w:noWrap/>
          </w:tcPr>
          <w:p w14:paraId="061EFB8A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CF77DF" w:rsidRPr="005A1038" w14:paraId="366E73E3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E047A1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 w:val="restart"/>
            <w:noWrap/>
          </w:tcPr>
          <w:p w14:paraId="6CCBBC82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4252" w:type="dxa"/>
            <w:noWrap/>
          </w:tcPr>
          <w:p w14:paraId="5F0BBB5D" w14:textId="4568D86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05 Toplam Kalite Yönetimi</w:t>
            </w:r>
          </w:p>
        </w:tc>
        <w:tc>
          <w:tcPr>
            <w:tcW w:w="2552" w:type="dxa"/>
            <w:noWrap/>
          </w:tcPr>
          <w:p w14:paraId="601FCD9A" w14:textId="62437EA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3F1F7F96" w14:textId="525F8BB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4758ADEF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3530B1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/>
            <w:noWrap/>
          </w:tcPr>
          <w:p w14:paraId="63DCD5B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2" w:type="dxa"/>
            <w:noWrap/>
          </w:tcPr>
          <w:p w14:paraId="29FF599F" w14:textId="45EA4CD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552" w:type="dxa"/>
            <w:noWrap/>
          </w:tcPr>
          <w:p w14:paraId="441DEC92" w14:textId="65061FA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4B0985A3" w14:textId="2983B38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CF77DF" w:rsidRPr="005A1038" w14:paraId="5CBDC465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6608F8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 w:val="restart"/>
            <w:noWrap/>
          </w:tcPr>
          <w:p w14:paraId="016DF8A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4252" w:type="dxa"/>
            <w:noWrap/>
          </w:tcPr>
          <w:p w14:paraId="72E88EEE" w14:textId="399DF44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5 Toplam Kalite Yönetimi</w:t>
            </w:r>
          </w:p>
        </w:tc>
        <w:tc>
          <w:tcPr>
            <w:tcW w:w="2552" w:type="dxa"/>
            <w:noWrap/>
          </w:tcPr>
          <w:p w14:paraId="5EC03B1E" w14:textId="70D9036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0FA8E09E" w14:textId="50653FD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906174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2063082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/>
            <w:noWrap/>
          </w:tcPr>
          <w:p w14:paraId="123D5BE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2" w:type="dxa"/>
            <w:noWrap/>
          </w:tcPr>
          <w:p w14:paraId="56FC41B4" w14:textId="4133BDE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552" w:type="dxa"/>
            <w:noWrap/>
          </w:tcPr>
          <w:p w14:paraId="26716F7B" w14:textId="7909238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68CE9A66" w14:textId="28810A3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CF77DF" w:rsidRPr="005A1038" w14:paraId="3445E533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7243CF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 w:val="restart"/>
            <w:noWrap/>
          </w:tcPr>
          <w:p w14:paraId="4443CD9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4252" w:type="dxa"/>
            <w:noWrap/>
          </w:tcPr>
          <w:p w14:paraId="7833B981" w14:textId="7BB095D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5 Toplam Kalite Yönetimi</w:t>
            </w:r>
          </w:p>
        </w:tc>
        <w:tc>
          <w:tcPr>
            <w:tcW w:w="2552" w:type="dxa"/>
            <w:noWrap/>
          </w:tcPr>
          <w:p w14:paraId="73606FEA" w14:textId="20661E8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Dr. Öğr. Üyesi Yasal ÖZDEMİR</w:t>
            </w:r>
          </w:p>
        </w:tc>
        <w:tc>
          <w:tcPr>
            <w:tcW w:w="2900" w:type="dxa"/>
            <w:noWrap/>
          </w:tcPr>
          <w:p w14:paraId="55B24D22" w14:textId="08ACD38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086B19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7F6278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/>
            <w:noWrap/>
          </w:tcPr>
          <w:p w14:paraId="09582CB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2" w:type="dxa"/>
            <w:noWrap/>
          </w:tcPr>
          <w:p w14:paraId="16B8D9FA" w14:textId="590BC87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8 Sistem Tasarımı ve Analizi</w:t>
            </w:r>
          </w:p>
        </w:tc>
        <w:tc>
          <w:tcPr>
            <w:tcW w:w="2552" w:type="dxa"/>
            <w:noWrap/>
          </w:tcPr>
          <w:p w14:paraId="4C8F0FB4" w14:textId="3416D3C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275A5BF6" w14:textId="217B73B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ühendislik Fakültesi Derslikleri 1. Kat</w:t>
            </w:r>
          </w:p>
        </w:tc>
      </w:tr>
      <w:tr w:rsidR="00CF77DF" w:rsidRPr="005A1038" w14:paraId="4D4A7DC4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87692D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7EB4C1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4252" w:type="dxa"/>
            <w:noWrap/>
          </w:tcPr>
          <w:p w14:paraId="18D30B6A" w14:textId="7F53BF70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noWrap/>
          </w:tcPr>
          <w:p w14:paraId="73699B20" w14:textId="0EFF9DC1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00" w:type="dxa"/>
            <w:noWrap/>
          </w:tcPr>
          <w:p w14:paraId="35710E9D" w14:textId="231245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3683B255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3DC7B52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17D50B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4252" w:type="dxa"/>
            <w:noWrap/>
          </w:tcPr>
          <w:p w14:paraId="2F8D60A2" w14:textId="1CEF4F09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noWrap/>
          </w:tcPr>
          <w:p w14:paraId="5DC0E185" w14:textId="2A15AF35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00" w:type="dxa"/>
            <w:noWrap/>
          </w:tcPr>
          <w:p w14:paraId="4B988DC6" w14:textId="2B7250D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55E1700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755D32B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36F1CB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4252" w:type="dxa"/>
            <w:noWrap/>
          </w:tcPr>
          <w:p w14:paraId="28ACDBDE" w14:textId="278BBF85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noWrap/>
          </w:tcPr>
          <w:p w14:paraId="0A7B8927" w14:textId="20E2600E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00" w:type="dxa"/>
            <w:noWrap/>
          </w:tcPr>
          <w:p w14:paraId="404944CE" w14:textId="5B934DF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2A3C3895" w14:textId="77777777" w:rsidTr="00706020">
        <w:trPr>
          <w:trHeight w:val="210"/>
        </w:trPr>
        <w:tc>
          <w:tcPr>
            <w:tcW w:w="578" w:type="dxa"/>
            <w:vMerge w:val="restart"/>
            <w:noWrap/>
          </w:tcPr>
          <w:p w14:paraId="449454B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098236C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37C9C1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  <w:p w14:paraId="3E7D7E8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F6C5FF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  <w:p w14:paraId="2BA9FC1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Ş</w:t>
            </w:r>
          </w:p>
          <w:p w14:paraId="3338E04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280139D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5215E25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  <w:p w14:paraId="2C985A7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  <w:p w14:paraId="6BD3C95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68" w:type="dxa"/>
            <w:noWrap/>
          </w:tcPr>
          <w:p w14:paraId="36E10D3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8.00</w:t>
            </w:r>
          </w:p>
        </w:tc>
        <w:tc>
          <w:tcPr>
            <w:tcW w:w="4252" w:type="dxa"/>
            <w:noWrap/>
          </w:tcPr>
          <w:p w14:paraId="72C3D5F5" w14:textId="24E8EC4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5DF40AF1" w14:textId="2F888F2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7654B1F7" w14:textId="4AE4331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1D18B347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3537CA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4E2DCC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4252" w:type="dxa"/>
            <w:noWrap/>
          </w:tcPr>
          <w:p w14:paraId="5E3D8A26" w14:textId="76DC93A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552" w:type="dxa"/>
            <w:noWrap/>
          </w:tcPr>
          <w:p w14:paraId="79E9C04C" w14:textId="3B24FA5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1783246A" w14:textId="1812392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4B517502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7A26A2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CD05A2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252" w:type="dxa"/>
            <w:noWrap/>
          </w:tcPr>
          <w:p w14:paraId="302046AB" w14:textId="4943762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552" w:type="dxa"/>
            <w:noWrap/>
          </w:tcPr>
          <w:p w14:paraId="6143CB30" w14:textId="0486A43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00D6CBB4" w14:textId="0E2642B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2D0BA51E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F02A58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395A64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4252" w:type="dxa"/>
            <w:noWrap/>
          </w:tcPr>
          <w:p w14:paraId="4F19CBE3" w14:textId="3C19D2C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04 Bilimsel Araştırma İlkeleri ve Yayın Etiği</w:t>
            </w:r>
          </w:p>
        </w:tc>
        <w:tc>
          <w:tcPr>
            <w:tcW w:w="2552" w:type="dxa"/>
            <w:noWrap/>
          </w:tcPr>
          <w:p w14:paraId="2BAF9D4E" w14:textId="3C56763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Mutlu ÇEVİK</w:t>
            </w:r>
          </w:p>
        </w:tc>
        <w:tc>
          <w:tcPr>
            <w:tcW w:w="2900" w:type="dxa"/>
            <w:noWrap/>
          </w:tcPr>
          <w:p w14:paraId="0B328B03" w14:textId="6CDA21E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3657625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32CA3E2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3BE1D6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4252" w:type="dxa"/>
            <w:noWrap/>
          </w:tcPr>
          <w:p w14:paraId="7F79DE36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552" w:type="dxa"/>
            <w:noWrap/>
          </w:tcPr>
          <w:p w14:paraId="014EC4DE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00" w:type="dxa"/>
            <w:noWrap/>
          </w:tcPr>
          <w:p w14:paraId="45E326E1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CF77DF" w:rsidRPr="005A1038" w14:paraId="1F05601A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164E91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274FF63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4252" w:type="dxa"/>
            <w:noWrap/>
          </w:tcPr>
          <w:p w14:paraId="03314908" w14:textId="7EB47859" w:rsidR="00CF77DF" w:rsidRPr="005A1038" w:rsidRDefault="00CF77DF" w:rsidP="00CF77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41A69A44" w14:textId="14CB69BD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552" w:type="dxa"/>
            <w:noWrap/>
          </w:tcPr>
          <w:p w14:paraId="2F78F234" w14:textId="11B21B3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4DF08404" w14:textId="07534FF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D75FFBE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2C44865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BE2504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4252" w:type="dxa"/>
            <w:noWrap/>
          </w:tcPr>
          <w:p w14:paraId="623EFF2B" w14:textId="77777777" w:rsidR="00CF77DF" w:rsidRPr="005A1038" w:rsidRDefault="00CF77DF" w:rsidP="00CF77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142DC49A" w14:textId="25CFFF8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552" w:type="dxa"/>
            <w:noWrap/>
          </w:tcPr>
          <w:p w14:paraId="3ADC0C81" w14:textId="19C826E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26D8926C" w14:textId="222FA7A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3DCFAD40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2E0F2F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AD4D60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4252" w:type="dxa"/>
            <w:noWrap/>
          </w:tcPr>
          <w:p w14:paraId="58AA54FC" w14:textId="77777777" w:rsidR="00CF77DF" w:rsidRPr="005A1038" w:rsidRDefault="00CF77DF" w:rsidP="00CF77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6 Belirsizlik ve Risk Altında Karar</w:t>
            </w:r>
          </w:p>
          <w:p w14:paraId="32229EA9" w14:textId="198B298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Verme</w:t>
            </w:r>
          </w:p>
        </w:tc>
        <w:tc>
          <w:tcPr>
            <w:tcW w:w="2552" w:type="dxa"/>
            <w:noWrap/>
          </w:tcPr>
          <w:p w14:paraId="752D7901" w14:textId="2FCFFCC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6C8823BB" w14:textId="193F5AE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012F12D4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33654E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663136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4252" w:type="dxa"/>
            <w:noWrap/>
          </w:tcPr>
          <w:p w14:paraId="11EC4431" w14:textId="58BC985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3000C340" w14:textId="7F28BBE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284F319D" w14:textId="4D66E33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213039B0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5F20AB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1929F3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4252" w:type="dxa"/>
            <w:noWrap/>
          </w:tcPr>
          <w:p w14:paraId="60F31346" w14:textId="121B39D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68373C81" w14:textId="2250D57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2A1921BE" w14:textId="01D6A3A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7441371B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221C93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531FAC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4252" w:type="dxa"/>
            <w:noWrap/>
          </w:tcPr>
          <w:p w14:paraId="196DB6E6" w14:textId="4C3A408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210E67E7" w14:textId="7D1FE8F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40B4D44C" w14:textId="1EE97450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6F36AF21" w14:textId="77777777" w:rsidTr="00706020">
        <w:trPr>
          <w:trHeight w:val="210"/>
        </w:trPr>
        <w:tc>
          <w:tcPr>
            <w:tcW w:w="578" w:type="dxa"/>
            <w:vMerge w:val="restart"/>
            <w:noWrap/>
          </w:tcPr>
          <w:p w14:paraId="04EBFC4D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C3AC24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253B1ED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81BE9D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  <w:p w14:paraId="11E5AF2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  <w:p w14:paraId="337C1AF2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  <w:p w14:paraId="3B2271D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  <w:p w14:paraId="3376C46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E58DE0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</w:t>
            </w:r>
          </w:p>
          <w:p w14:paraId="624AD17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  <w:p w14:paraId="6B52A61C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568" w:type="dxa"/>
            <w:noWrap/>
          </w:tcPr>
          <w:p w14:paraId="5CBB5EE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08.00</w:t>
            </w:r>
          </w:p>
        </w:tc>
        <w:tc>
          <w:tcPr>
            <w:tcW w:w="4252" w:type="dxa"/>
            <w:noWrap/>
          </w:tcPr>
          <w:p w14:paraId="1B33CE5C" w14:textId="55CAAEC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2D805320" w14:textId="0C5FE46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2F01B2D7" w14:textId="562CB67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4D5E7FD6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FE97AB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5B150CA7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09.00</w:t>
            </w:r>
          </w:p>
        </w:tc>
        <w:tc>
          <w:tcPr>
            <w:tcW w:w="4252" w:type="dxa"/>
            <w:noWrap/>
          </w:tcPr>
          <w:p w14:paraId="51934486" w14:textId="03590F3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552" w:type="dxa"/>
            <w:noWrap/>
          </w:tcPr>
          <w:p w14:paraId="19B8AB10" w14:textId="3D7A6E70" w:rsidR="00CF77DF" w:rsidRPr="005A1038" w:rsidRDefault="00CF77DF" w:rsidP="00CF77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5C874B3E" w14:textId="2E8E3FD5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8E4872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3D5B075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8346858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252" w:type="dxa"/>
            <w:noWrap/>
          </w:tcPr>
          <w:p w14:paraId="3D93E178" w14:textId="49110F6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552" w:type="dxa"/>
            <w:noWrap/>
          </w:tcPr>
          <w:p w14:paraId="6D3D88D7" w14:textId="22FF6739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6CB78E8C" w14:textId="22339CE8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7F056166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22275A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F0788B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1.00</w:t>
            </w:r>
          </w:p>
        </w:tc>
        <w:tc>
          <w:tcPr>
            <w:tcW w:w="4252" w:type="dxa"/>
            <w:noWrap/>
          </w:tcPr>
          <w:p w14:paraId="2F15A00A" w14:textId="5BF66886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8 Proje Yönetimi</w:t>
            </w:r>
          </w:p>
        </w:tc>
        <w:tc>
          <w:tcPr>
            <w:tcW w:w="2552" w:type="dxa"/>
            <w:noWrap/>
          </w:tcPr>
          <w:p w14:paraId="6BA97041" w14:textId="7FC45372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5E445889" w14:textId="3117318C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7E35E49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0C7679E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382F192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2.00</w:t>
            </w:r>
          </w:p>
        </w:tc>
        <w:tc>
          <w:tcPr>
            <w:tcW w:w="4252" w:type="dxa"/>
            <w:shd w:val="clear" w:color="auto" w:fill="000000" w:themeFill="text1"/>
            <w:noWrap/>
          </w:tcPr>
          <w:p w14:paraId="01E4307B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A103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552" w:type="dxa"/>
            <w:shd w:val="clear" w:color="auto" w:fill="000000" w:themeFill="text1"/>
            <w:noWrap/>
          </w:tcPr>
          <w:p w14:paraId="2A248D37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00" w:type="dxa"/>
            <w:shd w:val="clear" w:color="auto" w:fill="000000" w:themeFill="text1"/>
            <w:noWrap/>
          </w:tcPr>
          <w:p w14:paraId="574A491A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CF77DF" w:rsidRPr="005A1038" w14:paraId="51D3E2DC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8A4E951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7997973F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3.00</w:t>
            </w:r>
          </w:p>
        </w:tc>
        <w:tc>
          <w:tcPr>
            <w:tcW w:w="4252" w:type="dxa"/>
            <w:noWrap/>
          </w:tcPr>
          <w:p w14:paraId="47924F63" w14:textId="154568F8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A103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MY5014 Tedarik Zinciri ve Lojistik Yönetimi</w:t>
            </w:r>
          </w:p>
        </w:tc>
        <w:tc>
          <w:tcPr>
            <w:tcW w:w="2552" w:type="dxa"/>
            <w:noWrap/>
          </w:tcPr>
          <w:p w14:paraId="52FC5A69" w14:textId="7161CB2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362558FE" w14:textId="61D4835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351C2EA0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8B302E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1683A18E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4.00</w:t>
            </w:r>
          </w:p>
        </w:tc>
        <w:tc>
          <w:tcPr>
            <w:tcW w:w="4252" w:type="dxa"/>
            <w:noWrap/>
          </w:tcPr>
          <w:p w14:paraId="52D97032" w14:textId="6C04275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552" w:type="dxa"/>
            <w:noWrap/>
          </w:tcPr>
          <w:p w14:paraId="7AB1FD0F" w14:textId="0E79ACC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194632EB" w14:textId="30BFF61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51209692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15356E0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 w:val="restart"/>
            <w:noWrap/>
          </w:tcPr>
          <w:p w14:paraId="3DCA6AA4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5.00</w:t>
            </w:r>
          </w:p>
        </w:tc>
        <w:tc>
          <w:tcPr>
            <w:tcW w:w="4252" w:type="dxa"/>
            <w:noWrap/>
          </w:tcPr>
          <w:p w14:paraId="1969F198" w14:textId="38BFC1DA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Y5014 Tedarik Zinciri ve Lojistik Yönetimi</w:t>
            </w:r>
          </w:p>
        </w:tc>
        <w:tc>
          <w:tcPr>
            <w:tcW w:w="2552" w:type="dxa"/>
            <w:noWrap/>
          </w:tcPr>
          <w:p w14:paraId="106609CC" w14:textId="40097F14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Doç. Dr. Elifcan GÖÇMEN POLAT</w:t>
            </w:r>
          </w:p>
        </w:tc>
        <w:tc>
          <w:tcPr>
            <w:tcW w:w="2900" w:type="dxa"/>
            <w:noWrap/>
          </w:tcPr>
          <w:p w14:paraId="359285B7" w14:textId="4F5023B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Mühendislik Fakültesi Derslikleri 1. Kat</w:t>
            </w:r>
          </w:p>
        </w:tc>
      </w:tr>
      <w:tr w:rsidR="00CF77DF" w:rsidRPr="005A1038" w14:paraId="1F63ED93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43B7AC59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vMerge/>
            <w:noWrap/>
          </w:tcPr>
          <w:p w14:paraId="785BBE13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2" w:type="dxa"/>
            <w:noWrap/>
          </w:tcPr>
          <w:p w14:paraId="7297E6BF" w14:textId="31652143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noWrap/>
          </w:tcPr>
          <w:p w14:paraId="487C135D" w14:textId="5F71F231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00" w:type="dxa"/>
            <w:noWrap/>
          </w:tcPr>
          <w:p w14:paraId="5AFFB8DD" w14:textId="16052BE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39BEEDB6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A3D37C0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4990C35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6.00</w:t>
            </w:r>
          </w:p>
        </w:tc>
        <w:tc>
          <w:tcPr>
            <w:tcW w:w="4252" w:type="dxa"/>
            <w:noWrap/>
          </w:tcPr>
          <w:p w14:paraId="51A31E2C" w14:textId="3A466503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noWrap/>
          </w:tcPr>
          <w:p w14:paraId="79C96CF3" w14:textId="659C5A70" w:rsidR="00CF77DF" w:rsidRPr="005A1038" w:rsidRDefault="00CF77DF" w:rsidP="00CF77D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00" w:type="dxa"/>
            <w:noWrap/>
          </w:tcPr>
          <w:p w14:paraId="3F65A6DB" w14:textId="0FB9CA8E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77DF" w:rsidRPr="005A1038" w14:paraId="56C17B50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6CB223E6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09182505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4252" w:type="dxa"/>
            <w:noWrap/>
          </w:tcPr>
          <w:p w14:paraId="7E50EB08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552" w:type="dxa"/>
            <w:noWrap/>
          </w:tcPr>
          <w:p w14:paraId="01559748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00" w:type="dxa"/>
            <w:noWrap/>
          </w:tcPr>
          <w:p w14:paraId="4B9964EB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CF77DF" w:rsidRPr="005A1038" w14:paraId="7E0734C4" w14:textId="77777777" w:rsidTr="00706020">
        <w:trPr>
          <w:trHeight w:val="210"/>
        </w:trPr>
        <w:tc>
          <w:tcPr>
            <w:tcW w:w="578" w:type="dxa"/>
            <w:vMerge/>
            <w:noWrap/>
          </w:tcPr>
          <w:p w14:paraId="57A49F9A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8" w:type="dxa"/>
            <w:noWrap/>
          </w:tcPr>
          <w:p w14:paraId="618BB43B" w14:textId="77777777" w:rsidR="00CF77DF" w:rsidRPr="005A1038" w:rsidRDefault="00CF77DF" w:rsidP="00CF77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</w:p>
        </w:tc>
        <w:tc>
          <w:tcPr>
            <w:tcW w:w="4252" w:type="dxa"/>
            <w:noWrap/>
          </w:tcPr>
          <w:p w14:paraId="478E1ABE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552" w:type="dxa"/>
            <w:noWrap/>
          </w:tcPr>
          <w:p w14:paraId="31A4C6A9" w14:textId="77777777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900" w:type="dxa"/>
            <w:noWrap/>
          </w:tcPr>
          <w:p w14:paraId="196620DB" w14:textId="23B2D15F" w:rsidR="00CF77DF" w:rsidRPr="005A1038" w:rsidRDefault="00CF77DF" w:rsidP="00CF77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A1038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</w:tbl>
    <w:p w14:paraId="758040C8" w14:textId="5DED378B" w:rsidR="00EC03DF" w:rsidRPr="005A1038" w:rsidRDefault="00EC03DF"/>
    <w:p w14:paraId="069931A2" w14:textId="77777777" w:rsidR="00657683" w:rsidRPr="005A1038" w:rsidRDefault="00657683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3564"/>
      </w:tblGrid>
      <w:tr w:rsidR="0095157C" w:rsidRPr="0095157C" w14:paraId="793D9CE2" w14:textId="77777777" w:rsidTr="007D76B3">
        <w:trPr>
          <w:trHeight w:val="1630"/>
          <w:jc w:val="right"/>
        </w:trPr>
        <w:tc>
          <w:tcPr>
            <w:tcW w:w="3564" w:type="dxa"/>
            <w:tcBorders>
              <w:top w:val="nil"/>
              <w:left w:val="nil"/>
              <w:bottom w:val="nil"/>
              <w:right w:val="nil"/>
            </w:tcBorders>
          </w:tcPr>
          <w:p w14:paraId="3E11C622" w14:textId="77777777" w:rsidR="008B2A74" w:rsidRPr="005A1038" w:rsidRDefault="008B2A74" w:rsidP="008B2A74">
            <w:pPr>
              <w:tabs>
                <w:tab w:val="left" w:pos="3135"/>
              </w:tabs>
              <w:jc w:val="right"/>
              <w:rPr>
                <w:rFonts w:ascii="Times New Roman" w:hAnsi="Times New Roman" w:cs="Times New Roman"/>
              </w:rPr>
            </w:pPr>
          </w:p>
          <w:p w14:paraId="4AEACC40" w14:textId="21C6BDF1" w:rsidR="008B2A74" w:rsidRPr="005A1038" w:rsidRDefault="007D76B3" w:rsidP="007D76B3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5A1038">
              <w:rPr>
                <w:rFonts w:ascii="Times New Roman" w:hAnsi="Times New Roman" w:cs="Times New Roman"/>
              </w:rPr>
              <w:t>Doç. Dr. Melih YÜCESAN</w:t>
            </w:r>
          </w:p>
          <w:p w14:paraId="60719A8B" w14:textId="0EA8AF69" w:rsidR="007D76B3" w:rsidRPr="005A1038" w:rsidRDefault="007D76B3" w:rsidP="007D76B3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5A1038">
              <w:rPr>
                <w:rFonts w:ascii="Times New Roman" w:hAnsi="Times New Roman" w:cs="Times New Roman"/>
              </w:rPr>
              <w:t xml:space="preserve">Mühendislik Yönetimi </w:t>
            </w:r>
          </w:p>
          <w:p w14:paraId="265DD83F" w14:textId="77777777" w:rsidR="008B2A74" w:rsidRPr="0095157C" w:rsidRDefault="008B2A74" w:rsidP="008B2A74">
            <w:pPr>
              <w:tabs>
                <w:tab w:val="left" w:pos="3135"/>
              </w:tabs>
              <w:jc w:val="center"/>
              <w:rPr>
                <w:rFonts w:ascii="Times New Roman" w:hAnsi="Times New Roman" w:cs="Times New Roman"/>
              </w:rPr>
            </w:pPr>
            <w:r w:rsidRPr="005A1038">
              <w:rPr>
                <w:rFonts w:ascii="Times New Roman" w:hAnsi="Times New Roman" w:cs="Times New Roman"/>
              </w:rPr>
              <w:t>Anabilim Dalı Başkanı</w:t>
            </w:r>
          </w:p>
        </w:tc>
      </w:tr>
    </w:tbl>
    <w:p w14:paraId="4BB88C8D" w14:textId="77777777" w:rsidR="00821BEA" w:rsidRPr="0095157C" w:rsidRDefault="00821BEA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p w14:paraId="01F4E035" w14:textId="77777777" w:rsidR="00821BEA" w:rsidRPr="0095157C" w:rsidRDefault="00821BEA" w:rsidP="00821BEA">
      <w:pPr>
        <w:tabs>
          <w:tab w:val="left" w:pos="3135"/>
        </w:tabs>
        <w:ind w:firstLine="708"/>
        <w:rPr>
          <w:rFonts w:ascii="Times New Roman" w:hAnsi="Times New Roman" w:cs="Times New Roman"/>
        </w:rPr>
      </w:pPr>
    </w:p>
    <w:sectPr w:rsidR="00821BEA" w:rsidRPr="0095157C" w:rsidSect="00F36B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0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9D334" w14:textId="77777777" w:rsidR="005E5F9A" w:rsidRDefault="005E5F9A" w:rsidP="00B52522">
      <w:pPr>
        <w:spacing w:after="0" w:line="240" w:lineRule="auto"/>
      </w:pPr>
      <w:r>
        <w:separator/>
      </w:r>
    </w:p>
  </w:endnote>
  <w:endnote w:type="continuationSeparator" w:id="0">
    <w:p w14:paraId="3C726B9D" w14:textId="77777777" w:rsidR="005E5F9A" w:rsidRDefault="005E5F9A" w:rsidP="00B52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378FF" w14:textId="77777777" w:rsidR="00BE45B5" w:rsidRDefault="00BE45B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BE45B5" w14:paraId="5A282E69" w14:textId="77777777" w:rsidTr="00D107B6">
      <w:trPr>
        <w:trHeight w:val="311"/>
      </w:trPr>
      <w:tc>
        <w:tcPr>
          <w:tcW w:w="10915" w:type="dxa"/>
          <w:vAlign w:val="center"/>
          <w:hideMark/>
        </w:tcPr>
        <w:p w14:paraId="7FFAF8D0" w14:textId="77777777" w:rsidR="00BE45B5" w:rsidRDefault="00BE45B5" w:rsidP="001F1A28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>Munzur Üniversitesi Lisansüstü Eğitim Enstitüsü Müdürlüğü Aktuluk Mah. Üniversite Yerleşkesi Merkez / Tunceli Telefon: +90 (428) 213 17 94</w:t>
          </w:r>
        </w:p>
      </w:tc>
    </w:tr>
    <w:tr w:rsidR="00BE45B5" w14:paraId="785752AA" w14:textId="77777777" w:rsidTr="00D107B6">
      <w:tc>
        <w:tcPr>
          <w:tcW w:w="10915" w:type="dxa"/>
          <w:vAlign w:val="center"/>
          <w:hideMark/>
        </w:tcPr>
        <w:p w14:paraId="52894CE2" w14:textId="77777777" w:rsidR="00BE45B5" w:rsidRDefault="00BE45B5" w:rsidP="004A6ECE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43</w:t>
          </w:r>
        </w:p>
      </w:tc>
    </w:tr>
  </w:tbl>
  <w:p w14:paraId="490B386C" w14:textId="77777777" w:rsidR="00BE45B5" w:rsidRDefault="00BE45B5">
    <w:pPr>
      <w:pStyle w:val="AltBilgi"/>
    </w:pPr>
  </w:p>
  <w:p w14:paraId="4E805A08" w14:textId="77777777" w:rsidR="00BE45B5" w:rsidRDefault="00BE45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31F86" w14:textId="77777777" w:rsidR="00BE45B5" w:rsidRDefault="00BE45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6ED81" w14:textId="77777777" w:rsidR="005E5F9A" w:rsidRDefault="005E5F9A" w:rsidP="00B52522">
      <w:pPr>
        <w:spacing w:after="0" w:line="240" w:lineRule="auto"/>
      </w:pPr>
      <w:r>
        <w:separator/>
      </w:r>
    </w:p>
  </w:footnote>
  <w:footnote w:type="continuationSeparator" w:id="0">
    <w:p w14:paraId="21E04C8D" w14:textId="77777777" w:rsidR="005E5F9A" w:rsidRDefault="005E5F9A" w:rsidP="00B52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98AE5" w14:textId="77777777" w:rsidR="00BE45B5" w:rsidRDefault="00BE45B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743" w:type="dxa"/>
      <w:tblLook w:val="04A0" w:firstRow="1" w:lastRow="0" w:firstColumn="1" w:lastColumn="0" w:noHBand="0" w:noVBand="1"/>
    </w:tblPr>
    <w:tblGrid>
      <w:gridCol w:w="3287"/>
      <w:gridCol w:w="5077"/>
      <w:gridCol w:w="2410"/>
    </w:tblGrid>
    <w:tr w:rsidR="00BE45B5" w:rsidRPr="00C95F69" w14:paraId="4EC07995" w14:textId="77777777" w:rsidTr="00A24A8C">
      <w:tc>
        <w:tcPr>
          <w:tcW w:w="3287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</w:tcPr>
        <w:p w14:paraId="5C3CBE77" w14:textId="77777777" w:rsidR="00BE45B5" w:rsidRPr="00C95F69" w:rsidRDefault="00BE45B5" w:rsidP="004A6ECE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6D2B8231" wp14:editId="392E7861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4" name="Resim 14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</w:rPr>
            <w:t xml:space="preserve"> </w:t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</w:tcPr>
        <w:p w14:paraId="2163CACD" w14:textId="77777777" w:rsidR="00BE45B5" w:rsidRPr="00C95F69" w:rsidRDefault="00BE45B5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</w:p>
        <w:p w14:paraId="0C67DFB6" w14:textId="77777777" w:rsidR="00BE45B5" w:rsidRPr="00C95F69" w:rsidRDefault="00BE45B5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07FDF64D" w14:textId="77777777" w:rsidR="00BE45B5" w:rsidRPr="00C95F69" w:rsidRDefault="00BE45B5" w:rsidP="004A6ECE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34DEAFC1" w14:textId="77777777" w:rsidR="00BE45B5" w:rsidRPr="00B128C3" w:rsidRDefault="00BE45B5" w:rsidP="00B128C3">
          <w:pPr>
            <w:pStyle w:val="Balk1"/>
            <w:jc w:val="center"/>
            <w:rPr>
              <w:rFonts w:ascii="Times New Roman" w:hAnsi="Times New Roman"/>
              <w:lang w:val="tr-TR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2410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</w:tcPr>
        <w:p w14:paraId="5E095966" w14:textId="77777777" w:rsidR="00BE45B5" w:rsidRDefault="00BE45B5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27B7998A" w14:textId="77777777" w:rsidR="00BE45B5" w:rsidRDefault="00BE45B5" w:rsidP="004A6ECE">
          <w:pPr>
            <w:rPr>
              <w:rFonts w:ascii="Times New Roman" w:eastAsia="Times New Roman" w:hAnsi="Times New Roman" w:cs="Times New Roman"/>
              <w:bCs/>
              <w:sz w:val="24"/>
              <w:szCs w:val="24"/>
              <w:lang w:val="x-none"/>
            </w:rPr>
          </w:pPr>
        </w:p>
        <w:p w14:paraId="498A03CC" w14:textId="77777777" w:rsidR="00BE45B5" w:rsidRPr="00864E73" w:rsidRDefault="00BE45B5" w:rsidP="004A6ECE">
          <w:pPr>
            <w:pStyle w:val="Balk1"/>
            <w:rPr>
              <w:rFonts w:ascii="Times New Roman" w:hAnsi="Times New Roman"/>
              <w:b w:val="0"/>
              <w:lang w:val="tr-TR" w:eastAsia="en-US"/>
            </w:rPr>
          </w:pPr>
        </w:p>
      </w:tc>
    </w:tr>
  </w:tbl>
  <w:p w14:paraId="4905261D" w14:textId="77777777" w:rsidR="00BE45B5" w:rsidRDefault="00BE45B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DEA13" w14:textId="77777777" w:rsidR="00BE45B5" w:rsidRDefault="00BE45B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9083E"/>
    <w:multiLevelType w:val="hybridMultilevel"/>
    <w:tmpl w:val="DC7AB7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702E"/>
    <w:multiLevelType w:val="hybridMultilevel"/>
    <w:tmpl w:val="ED8834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931A5"/>
    <w:multiLevelType w:val="hybridMultilevel"/>
    <w:tmpl w:val="414EE0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6424"/>
    <w:multiLevelType w:val="hybridMultilevel"/>
    <w:tmpl w:val="F9E22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B42CE"/>
    <w:multiLevelType w:val="hybridMultilevel"/>
    <w:tmpl w:val="27F064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41A57"/>
    <w:multiLevelType w:val="hybridMultilevel"/>
    <w:tmpl w:val="15525D0E"/>
    <w:lvl w:ilvl="0" w:tplc="1FFC56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3C7186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55A1F"/>
    <w:multiLevelType w:val="hybridMultilevel"/>
    <w:tmpl w:val="4F7A8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16669"/>
    <w:multiLevelType w:val="hybridMultilevel"/>
    <w:tmpl w:val="4D8458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14FB1"/>
    <w:multiLevelType w:val="hybridMultilevel"/>
    <w:tmpl w:val="037C0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F31B5"/>
    <w:multiLevelType w:val="hybridMultilevel"/>
    <w:tmpl w:val="71E271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53854"/>
    <w:multiLevelType w:val="hybridMultilevel"/>
    <w:tmpl w:val="102A84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6672B"/>
    <w:multiLevelType w:val="hybridMultilevel"/>
    <w:tmpl w:val="9DB6C4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832A7"/>
    <w:multiLevelType w:val="hybridMultilevel"/>
    <w:tmpl w:val="C6C86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017280">
    <w:abstractNumId w:val="5"/>
  </w:num>
  <w:num w:numId="2" w16cid:durableId="1189758460">
    <w:abstractNumId w:val="2"/>
  </w:num>
  <w:num w:numId="3" w16cid:durableId="806431625">
    <w:abstractNumId w:val="6"/>
  </w:num>
  <w:num w:numId="4" w16cid:durableId="1555385961">
    <w:abstractNumId w:val="13"/>
  </w:num>
  <w:num w:numId="5" w16cid:durableId="1855991108">
    <w:abstractNumId w:val="1"/>
  </w:num>
  <w:num w:numId="6" w16cid:durableId="300308474">
    <w:abstractNumId w:val="11"/>
  </w:num>
  <w:num w:numId="7" w16cid:durableId="1273855324">
    <w:abstractNumId w:val="7"/>
  </w:num>
  <w:num w:numId="8" w16cid:durableId="683362796">
    <w:abstractNumId w:val="12"/>
  </w:num>
  <w:num w:numId="9" w16cid:durableId="2049067680">
    <w:abstractNumId w:val="4"/>
  </w:num>
  <w:num w:numId="10" w16cid:durableId="145779217">
    <w:abstractNumId w:val="9"/>
  </w:num>
  <w:num w:numId="11" w16cid:durableId="1391806198">
    <w:abstractNumId w:val="10"/>
  </w:num>
  <w:num w:numId="12" w16cid:durableId="1923829089">
    <w:abstractNumId w:val="3"/>
  </w:num>
  <w:num w:numId="13" w16cid:durableId="512301820">
    <w:abstractNumId w:val="0"/>
  </w:num>
  <w:num w:numId="14" w16cid:durableId="8101711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sjQxtTA0MDM2NjNU0lEKTi0uzszPAykwrgUAgTJ3cSwAAAA="/>
  </w:docVars>
  <w:rsids>
    <w:rsidRoot w:val="00B52522"/>
    <w:rsid w:val="00005D1D"/>
    <w:rsid w:val="0001492A"/>
    <w:rsid w:val="00040957"/>
    <w:rsid w:val="00043295"/>
    <w:rsid w:val="00067EAE"/>
    <w:rsid w:val="00071C97"/>
    <w:rsid w:val="0007303D"/>
    <w:rsid w:val="00081B7D"/>
    <w:rsid w:val="00082B34"/>
    <w:rsid w:val="000A0063"/>
    <w:rsid w:val="000A6FBB"/>
    <w:rsid w:val="000B6291"/>
    <w:rsid w:val="000C7351"/>
    <w:rsid w:val="00117769"/>
    <w:rsid w:val="00126747"/>
    <w:rsid w:val="00140D52"/>
    <w:rsid w:val="00143557"/>
    <w:rsid w:val="0014597B"/>
    <w:rsid w:val="00163285"/>
    <w:rsid w:val="001677BE"/>
    <w:rsid w:val="00176DC0"/>
    <w:rsid w:val="00181954"/>
    <w:rsid w:val="001871E1"/>
    <w:rsid w:val="001A1058"/>
    <w:rsid w:val="001A5476"/>
    <w:rsid w:val="001B070B"/>
    <w:rsid w:val="001C39DB"/>
    <w:rsid w:val="001F1A28"/>
    <w:rsid w:val="001F471B"/>
    <w:rsid w:val="002365F2"/>
    <w:rsid w:val="002403C8"/>
    <w:rsid w:val="0024064B"/>
    <w:rsid w:val="00267D9C"/>
    <w:rsid w:val="00271374"/>
    <w:rsid w:val="0028163F"/>
    <w:rsid w:val="00285B9C"/>
    <w:rsid w:val="002956AF"/>
    <w:rsid w:val="002A2EBE"/>
    <w:rsid w:val="002B4AC4"/>
    <w:rsid w:val="002E7F8D"/>
    <w:rsid w:val="0031325E"/>
    <w:rsid w:val="00313F6E"/>
    <w:rsid w:val="00336712"/>
    <w:rsid w:val="00380F08"/>
    <w:rsid w:val="00383F67"/>
    <w:rsid w:val="003C1047"/>
    <w:rsid w:val="003C218F"/>
    <w:rsid w:val="003C22DE"/>
    <w:rsid w:val="003E5800"/>
    <w:rsid w:val="00402FEE"/>
    <w:rsid w:val="004231B3"/>
    <w:rsid w:val="0043609C"/>
    <w:rsid w:val="00436AAF"/>
    <w:rsid w:val="004521F1"/>
    <w:rsid w:val="00454DCA"/>
    <w:rsid w:val="004643BF"/>
    <w:rsid w:val="00472EB1"/>
    <w:rsid w:val="00474636"/>
    <w:rsid w:val="004761C8"/>
    <w:rsid w:val="004800B5"/>
    <w:rsid w:val="00484A08"/>
    <w:rsid w:val="004A6ECE"/>
    <w:rsid w:val="004F348E"/>
    <w:rsid w:val="00522EC0"/>
    <w:rsid w:val="00531E2B"/>
    <w:rsid w:val="00535382"/>
    <w:rsid w:val="00542693"/>
    <w:rsid w:val="00547ADD"/>
    <w:rsid w:val="00553255"/>
    <w:rsid w:val="00557C67"/>
    <w:rsid w:val="005633B3"/>
    <w:rsid w:val="00574052"/>
    <w:rsid w:val="005772F9"/>
    <w:rsid w:val="00583B88"/>
    <w:rsid w:val="005A1038"/>
    <w:rsid w:val="005A4F79"/>
    <w:rsid w:val="005E1338"/>
    <w:rsid w:val="005E3877"/>
    <w:rsid w:val="005E3C65"/>
    <w:rsid w:val="005E5F9A"/>
    <w:rsid w:val="00603CC4"/>
    <w:rsid w:val="00620FE4"/>
    <w:rsid w:val="00630B02"/>
    <w:rsid w:val="00643091"/>
    <w:rsid w:val="00657683"/>
    <w:rsid w:val="006655EA"/>
    <w:rsid w:val="00683C5A"/>
    <w:rsid w:val="00686462"/>
    <w:rsid w:val="006E5749"/>
    <w:rsid w:val="006E6D2D"/>
    <w:rsid w:val="006F7B63"/>
    <w:rsid w:val="007009AB"/>
    <w:rsid w:val="00706020"/>
    <w:rsid w:val="00706B44"/>
    <w:rsid w:val="007251D8"/>
    <w:rsid w:val="00735B27"/>
    <w:rsid w:val="007405D1"/>
    <w:rsid w:val="00751254"/>
    <w:rsid w:val="00754DB6"/>
    <w:rsid w:val="0076473F"/>
    <w:rsid w:val="007A6FB3"/>
    <w:rsid w:val="007D76B3"/>
    <w:rsid w:val="007E644E"/>
    <w:rsid w:val="007F2CE8"/>
    <w:rsid w:val="007F665F"/>
    <w:rsid w:val="00821BEA"/>
    <w:rsid w:val="00841C58"/>
    <w:rsid w:val="00842F0F"/>
    <w:rsid w:val="00843273"/>
    <w:rsid w:val="00847FBC"/>
    <w:rsid w:val="00861E3E"/>
    <w:rsid w:val="00890C49"/>
    <w:rsid w:val="008B2A74"/>
    <w:rsid w:val="008C2B18"/>
    <w:rsid w:val="008D145D"/>
    <w:rsid w:val="008D1AED"/>
    <w:rsid w:val="008D48C2"/>
    <w:rsid w:val="008E1DA8"/>
    <w:rsid w:val="008E754B"/>
    <w:rsid w:val="00902ECB"/>
    <w:rsid w:val="00933EA6"/>
    <w:rsid w:val="0093498F"/>
    <w:rsid w:val="0095157C"/>
    <w:rsid w:val="0096675D"/>
    <w:rsid w:val="009704C8"/>
    <w:rsid w:val="00975B0C"/>
    <w:rsid w:val="00995284"/>
    <w:rsid w:val="009C7415"/>
    <w:rsid w:val="009D144A"/>
    <w:rsid w:val="009E0452"/>
    <w:rsid w:val="009E36F5"/>
    <w:rsid w:val="009E67CD"/>
    <w:rsid w:val="00A05945"/>
    <w:rsid w:val="00A06628"/>
    <w:rsid w:val="00A20E03"/>
    <w:rsid w:val="00A21D0B"/>
    <w:rsid w:val="00A22299"/>
    <w:rsid w:val="00A24A8C"/>
    <w:rsid w:val="00A473A0"/>
    <w:rsid w:val="00A51A9E"/>
    <w:rsid w:val="00A61F7B"/>
    <w:rsid w:val="00A7080F"/>
    <w:rsid w:val="00A90A1A"/>
    <w:rsid w:val="00A97FD0"/>
    <w:rsid w:val="00AB5211"/>
    <w:rsid w:val="00AD585C"/>
    <w:rsid w:val="00B06925"/>
    <w:rsid w:val="00B128C3"/>
    <w:rsid w:val="00B424E8"/>
    <w:rsid w:val="00B52522"/>
    <w:rsid w:val="00B575B3"/>
    <w:rsid w:val="00B64177"/>
    <w:rsid w:val="00B758EB"/>
    <w:rsid w:val="00B96115"/>
    <w:rsid w:val="00BB29D3"/>
    <w:rsid w:val="00BD06A0"/>
    <w:rsid w:val="00BD0C8D"/>
    <w:rsid w:val="00BD5243"/>
    <w:rsid w:val="00BE3948"/>
    <w:rsid w:val="00BE45B5"/>
    <w:rsid w:val="00C30D26"/>
    <w:rsid w:val="00C32ABC"/>
    <w:rsid w:val="00C812A9"/>
    <w:rsid w:val="00CD2F11"/>
    <w:rsid w:val="00CE4E6F"/>
    <w:rsid w:val="00CF77DF"/>
    <w:rsid w:val="00D04084"/>
    <w:rsid w:val="00D049FD"/>
    <w:rsid w:val="00D107B6"/>
    <w:rsid w:val="00D239A3"/>
    <w:rsid w:val="00D26A43"/>
    <w:rsid w:val="00D31470"/>
    <w:rsid w:val="00D42AD7"/>
    <w:rsid w:val="00D50857"/>
    <w:rsid w:val="00D536E6"/>
    <w:rsid w:val="00DA60A5"/>
    <w:rsid w:val="00DC125A"/>
    <w:rsid w:val="00DC3109"/>
    <w:rsid w:val="00DF3544"/>
    <w:rsid w:val="00E05A63"/>
    <w:rsid w:val="00E061C7"/>
    <w:rsid w:val="00E12212"/>
    <w:rsid w:val="00E24A44"/>
    <w:rsid w:val="00E25232"/>
    <w:rsid w:val="00E26C95"/>
    <w:rsid w:val="00E336AF"/>
    <w:rsid w:val="00E45383"/>
    <w:rsid w:val="00E461BF"/>
    <w:rsid w:val="00E81BE1"/>
    <w:rsid w:val="00E84797"/>
    <w:rsid w:val="00EA3FC0"/>
    <w:rsid w:val="00EA480C"/>
    <w:rsid w:val="00EB4120"/>
    <w:rsid w:val="00EC03DF"/>
    <w:rsid w:val="00EC12AA"/>
    <w:rsid w:val="00EF55F0"/>
    <w:rsid w:val="00F0419B"/>
    <w:rsid w:val="00F04D44"/>
    <w:rsid w:val="00F27184"/>
    <w:rsid w:val="00F36792"/>
    <w:rsid w:val="00F36B9C"/>
    <w:rsid w:val="00F42F6C"/>
    <w:rsid w:val="00F50998"/>
    <w:rsid w:val="00F61F61"/>
    <w:rsid w:val="00F71837"/>
    <w:rsid w:val="00F800DF"/>
    <w:rsid w:val="00F80CE2"/>
    <w:rsid w:val="00F81874"/>
    <w:rsid w:val="00F82833"/>
    <w:rsid w:val="00F878CD"/>
    <w:rsid w:val="00F90EFE"/>
    <w:rsid w:val="00FA09D1"/>
    <w:rsid w:val="00FE131E"/>
    <w:rsid w:val="00FE54A2"/>
    <w:rsid w:val="00FE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EE055EC"/>
  <w15:docId w15:val="{9B04F27B-F8D6-2649-B117-3AC307E9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B52522"/>
    <w:pPr>
      <w:keepNext/>
      <w:spacing w:after="0" w:line="240" w:lineRule="auto"/>
      <w:outlineLvl w:val="0"/>
    </w:pPr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A00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A0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77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A00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A0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Paragraf">
    <w:name w:val="List Paragraph"/>
    <w:basedOn w:val="Normal"/>
    <w:uiPriority w:val="34"/>
    <w:qFormat/>
    <w:rsid w:val="000B6291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semiHidden/>
    <w:rsid w:val="001677B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A24A8C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C12A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C12AA"/>
  </w:style>
  <w:style w:type="paragraph" w:styleId="BalonMetni">
    <w:name w:val="Balloon Text"/>
    <w:basedOn w:val="Normal"/>
    <w:link w:val="BalonMetniChar"/>
    <w:uiPriority w:val="99"/>
    <w:semiHidden/>
    <w:unhideWhenUsed/>
    <w:rsid w:val="00BD06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06A0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A21D0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21D0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21D0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21D0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21D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6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26E886B-4777-4C7F-9BCA-B2E513754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 bilimleri</dc:creator>
  <cp:lastModifiedBy>Yasal Ozdemir</cp:lastModifiedBy>
  <cp:revision>2</cp:revision>
  <cp:lastPrinted>2025-09-15T09:42:00Z</cp:lastPrinted>
  <dcterms:created xsi:type="dcterms:W3CDTF">2025-09-17T09:07:00Z</dcterms:created>
  <dcterms:modified xsi:type="dcterms:W3CDTF">2025-09-17T09:07:00Z</dcterms:modified>
</cp:coreProperties>
</file>